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firefighter-cover-letter"/>
    <w:p>
      <w:pPr>
        <w:pStyle w:val="Heading1"/>
      </w:pPr>
      <w:r>
        <w:t xml:space="preserve">Firefighter Cover Letter</w:t>
      </w:r>
    </w:p>
    <w:p>
      <w:pPr>
        <w:pStyle w:val="FirstParagraph"/>
      </w:pPr>
      <w:r>
        <w:t xml:space="preserve">Dear Hiring Manager,</w:t>
      </w:r>
    </w:p>
    <w:p>
      <w:pPr>
        <w:pStyle w:val="BodyText"/>
      </w:pPr>
      <w:r>
        <w:t xml:space="preserve">I am writing to express my sincere interest in the Firefighter position at a fire department in Saint Petersburg, Russia. As a dedicated and experienced individual with a strong commitment to public service, I am eager to contribute my skills and passion for emergency response to the safety and well-being of the people of Saint Petersburg. This opportunity represents not only a career milestone but also a chance to serve in one of the most historically significant and culturally vibrant cities in Russia.</w:t>
      </w:r>
    </w:p>
    <w:p>
      <w:pPr>
        <w:pStyle w:val="BodyText"/>
      </w:pPr>
      <w:r>
        <w:t xml:space="preserve">Firefighting is more than a profession for me; it is a calling rooted in my deep respect for the bravery and selflessness required to protect communities during times of crisis. My background as a firefighter has equipped me with the technical expertise, physical endurance, and unwavering determination needed to excel in high-pressure environments. I have worked extensively in urban settings, where the challenges of responding to emergencies—ranging from structural fires to hazardous material incidents—require precision, teamwork, and quick decision-making. These experiences have prepared me to adapt seamlessly to the unique demands of Saint Petersburg’s diverse landscape, which includes historic architecture, dense urban areas, and a climate that requires specialized emergency protocols.</w:t>
      </w:r>
    </w:p>
    <w:p>
      <w:pPr>
        <w:pStyle w:val="BodyText"/>
      </w:pPr>
      <w:r>
        <w:t xml:space="preserve">What draws me specifically to Saint Petersburg is its rich cultural heritage and the critical role that fire departments play in safeguarding its landmarks and residents. The city’s iconic buildings, such as the Hermitage Museum, St. Isaac’s Cathedral, and the Peter and Paul Fortress, demand firefighters with a deep understanding of historical preservation techniques alongside modern emergency response strategies. I have studied the specific challenges faced by fire departments in Russia, including adapting to cold weather conditions and responding to incidents in densely populated areas. My ability to work collaboratively with multidisciplinary teams and my commitment to continuous learning align perfectly with the values of Saint Petersburg’s fire services.</w:t>
      </w:r>
    </w:p>
    <w:p>
      <w:pPr>
        <w:pStyle w:val="BodyText"/>
      </w:pPr>
      <w:r>
        <w:t xml:space="preserve">My professional journey has been guided by a steadfast dedication to public safety. Over the years, I have participated in numerous training programs that emphasize advanced firefighting techniques, incident command systems, and community outreach initiatives. I am certified in emergency medical services (EMS), which allows me to provide critical care during emergencies while coordinating with local healthcare providers. Additionally, I have volunteered for fire safety education programs in my community, where I have helped raise awareness about fire prevention and preparedness. These experiences have reinforced my belief that firefighting is not just about extinguishing flames but also about building resilient communities.</w:t>
      </w:r>
    </w:p>
    <w:p>
      <w:pPr>
        <w:pStyle w:val="BodyText"/>
      </w:pPr>
      <w:r>
        <w:t xml:space="preserve">Living and working in Saint Petersburg would allow me to combine my professional expertise with a profound appreciation for the city’s unique character. As a city renowned for its beautiful architecture, vibrant cultural scene, and historical significance, Saint Petersburg presents both challenges and opportunities for emergency responders. The cold winters necessitate specialized equipment and strategies to ensure that fire departments remain operational year-round. I am particularly interested in contributing to the development of innovative solutions that address these challenges while maintaining the highest standards of service. My knowledge of Russian language and culture, coupled with my adaptability, would enable me to integrate quickly into the local team and foster strong relationships with residents.</w:t>
      </w:r>
    </w:p>
    <w:p>
      <w:pPr>
        <w:pStyle w:val="BodyText"/>
      </w:pPr>
      <w:r>
        <w:t xml:space="preserve">What sets me apart as a candidate is my unwavering focus on safety, both for myself and those I serve. I understand that firefighting in Saint Petersburg requires not only physical strength but also mental resilience, cultural sensitivity, and a deep sense of responsibility. I have consistently demonstrated these qualities in my previous roles, where I have prioritized the well-being of others while maintaining composure under pressure. My ability to remain calm during emergencies and communicate effectively with diverse groups of people is a skill that I believe will be invaluable in Saint Petersburg’s dynamic environment.</w:t>
      </w:r>
    </w:p>
    <w:p>
      <w:pPr>
        <w:pStyle w:val="BodyText"/>
      </w:pPr>
      <w:r>
        <w:t xml:space="preserve">I am also deeply committed to the principles of teamwork and leadership, which are essential in fire departments. Throughout my career, I have worked alongside colleagues from various backgrounds, learning the importance of collaboration and mutual trust. In Saint Petersburg, where the challenges of firefighting are as varied as the city’s history, I am confident that my ability to lead by example and support my team will contribute to a cohesive and effective fire service. I am particularly interested in participating in local initiatives that strengthen community ties, such as fire safety workshops or partnerships with schools and businesses.</w:t>
      </w:r>
    </w:p>
    <w:p>
      <w:pPr>
        <w:pStyle w:val="BodyText"/>
      </w:pPr>
      <w:r>
        <w:t xml:space="preserve">Finally, I would like to express my gratitude for the opportunity to apply for this position. Saint Petersburg is a city of immense historical and cultural significance, and I am eager to play a role in ensuring its continued safety and prosperity. My passion for firefighting, combined with my professional experience and dedication to service, makes me an ideal candidate for this role. I am confident that my skills and commitment will allow me to contribute meaningfully to the fire department’s mission of protecting lives and property in Saint Petersburg.</w:t>
      </w:r>
    </w:p>
    <w:p>
      <w:pPr>
        <w:pStyle w:val="BodyText"/>
      </w:pPr>
      <w:r>
        <w:t xml:space="preserve">Thank you for considering my application. I look forward to the possibility of discussing how I can contribute to the excellence of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Saint Petersburg, Russia</dc:title>
  <dc:creator/>
  <cp:keywords/>
  <dcterms:created xsi:type="dcterms:W3CDTF">2026-07-23T22:56:54Z</dcterms:created>
  <dcterms:modified xsi:type="dcterms:W3CDTF">2026-07-23T22:56:54Z</dcterms:modified>
</cp:coreProperties>
</file>

<file path=docProps/custom.xml><?xml version="1.0" encoding="utf-8"?>
<Properties xmlns="http://schemas.openxmlformats.org/officeDocument/2006/custom-properties" xmlns:vt="http://schemas.openxmlformats.org/officeDocument/2006/docPropsVTypes"/>
</file>